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9B6FAD4" w14:textId="13F1C056" w:rsidR="002E1642" w:rsidRDefault="002E1642" w:rsidP="002E1642">
      <w:pPr>
        <w:jc w:val="center"/>
        <w:rPr>
          <w:b/>
          <w:bCs/>
        </w:rPr>
      </w:pPr>
      <w:r w:rsidRPr="008246E3">
        <w:rPr>
          <w:b/>
          <w:bCs/>
        </w:rPr>
        <w:t>Z</w:t>
      </w:r>
      <w:r>
        <w:rPr>
          <w:b/>
          <w:bCs/>
        </w:rPr>
        <w:t>AŁĄCZNIK NR.2</w:t>
      </w:r>
    </w:p>
    <w:p w14:paraId="5BC18589" w14:textId="4759FBD4" w:rsidR="002E1642" w:rsidRDefault="002E1642" w:rsidP="002E1642">
      <w:pPr>
        <w:jc w:val="center"/>
        <w:rPr>
          <w:b/>
          <w:bCs/>
        </w:rPr>
      </w:pPr>
      <w:r>
        <w:rPr>
          <w:b/>
          <w:bCs/>
        </w:rPr>
        <w:t xml:space="preserve">DO REGULAMINU KONKURSU WARSZAWSKIEGO UNIWERSYTETU MEDYCZNEGO </w:t>
      </w:r>
      <w:r w:rsidRPr="008246E3">
        <w:rPr>
          <w:b/>
          <w:bCs/>
        </w:rPr>
        <w:t xml:space="preserve">I BOERINGER INGELHEIM </w:t>
      </w:r>
      <w:r w:rsidRPr="001430D0">
        <w:rPr>
          <w:b/>
          <w:bCs/>
        </w:rPr>
        <w:t xml:space="preserve">NA NAJLEPSZY </w:t>
      </w:r>
      <w:r w:rsidR="00255DBB" w:rsidRPr="001430D0">
        <w:rPr>
          <w:rFonts w:eastAsia="Calibri" w:cstheme="minorHAnsi"/>
          <w:b/>
          <w:bCs/>
          <w:kern w:val="0"/>
          <w14:ligatures w14:val="none"/>
        </w:rPr>
        <w:t xml:space="preserve">FILM </w:t>
      </w:r>
      <w:r w:rsidR="00255DBB">
        <w:rPr>
          <w:rFonts w:eastAsia="Calibri" w:cstheme="minorHAnsi"/>
          <w:b/>
          <w:bCs/>
          <w:kern w:val="0"/>
          <w14:ligatures w14:val="none"/>
        </w:rPr>
        <w:t>NA TEMAT NIEWYDOLNOŚCI SERCA</w:t>
      </w:r>
    </w:p>
    <w:p w14:paraId="3E5EA5FA" w14:textId="4544B3D7" w:rsidR="00E36F1C" w:rsidRDefault="00E36F1C" w:rsidP="002E1642">
      <w:pPr>
        <w:jc w:val="center"/>
        <w:rPr>
          <w:b/>
          <w:bCs/>
        </w:rPr>
      </w:pPr>
    </w:p>
    <w:p w14:paraId="77B41EC9" w14:textId="77777777" w:rsidR="00E36F1C" w:rsidRDefault="00E36F1C" w:rsidP="002E1642">
      <w:pPr>
        <w:jc w:val="center"/>
        <w:rPr>
          <w:b/>
          <w:bCs/>
        </w:rPr>
      </w:pPr>
    </w:p>
    <w:p w14:paraId="640C88FE" w14:textId="77777777" w:rsidR="00E36F1C" w:rsidRDefault="00E36F1C" w:rsidP="002E1642">
      <w:pPr>
        <w:jc w:val="center"/>
        <w:rPr>
          <w:b/>
          <w:bCs/>
        </w:rPr>
      </w:pPr>
    </w:p>
    <w:p w14:paraId="366677AD" w14:textId="2F27395F" w:rsidR="002E1642" w:rsidRPr="002E1642" w:rsidRDefault="002E1642" w:rsidP="002E1642">
      <w:pPr>
        <w:pStyle w:val="Akapitzlist"/>
        <w:numPr>
          <w:ilvl w:val="0"/>
          <w:numId w:val="1"/>
        </w:numPr>
        <w:rPr>
          <w:b/>
          <w:bCs/>
        </w:rPr>
      </w:pPr>
      <w:r w:rsidRPr="002E1642">
        <w:rPr>
          <w:b/>
          <w:bCs/>
        </w:rPr>
        <w:t xml:space="preserve">Oświadczenie </w:t>
      </w:r>
      <w:r>
        <w:rPr>
          <w:b/>
          <w:bCs/>
        </w:rPr>
        <w:t>o posiadaniu praw autorskich do filmu zgłoszonego na konkurs</w:t>
      </w:r>
    </w:p>
    <w:p w14:paraId="585CEC8D" w14:textId="7FEBCD16" w:rsidR="002E1642" w:rsidRDefault="002E1642"/>
    <w:p w14:paraId="3CB1EFB5" w14:textId="747D3259" w:rsidR="002E1642" w:rsidRDefault="002E1642" w:rsidP="002E1642">
      <w:pPr>
        <w:spacing w:line="360" w:lineRule="auto"/>
      </w:pPr>
      <w:r>
        <w:t xml:space="preserve">Oświadczam, że jestem wyłącznym Autorem/autorką filmu pt.  …………………………………………………………  zgłoszonego do Konkursu Warszawskiego Uniwersytetu Medycznego i </w:t>
      </w:r>
      <w:r w:rsidR="00DE1B10">
        <w:t xml:space="preserve">firmy </w:t>
      </w:r>
      <w:proofErr w:type="spellStart"/>
      <w:r>
        <w:t>Boeringer</w:t>
      </w:r>
      <w:proofErr w:type="spellEnd"/>
      <w:r>
        <w:t xml:space="preserve"> </w:t>
      </w:r>
      <w:proofErr w:type="spellStart"/>
      <w:r>
        <w:t>Ingelheim</w:t>
      </w:r>
      <w:proofErr w:type="spellEnd"/>
      <w:r>
        <w:t xml:space="preserve"> </w:t>
      </w:r>
      <w:r w:rsidR="00DE1B10">
        <w:t xml:space="preserve">Sp. z o.o. </w:t>
      </w:r>
      <w:r>
        <w:t xml:space="preserve">na najlepszy film </w:t>
      </w:r>
      <w:r w:rsidR="0062410F">
        <w:t>na temat niewydolności serca</w:t>
      </w:r>
      <w:r w:rsidRPr="002E1642">
        <w:t xml:space="preserve"> </w:t>
      </w:r>
      <w:r>
        <w:t>i przysługuje mi pełny zakres majątkowych i niemajątkowych praw autorskich.</w:t>
      </w:r>
    </w:p>
    <w:p w14:paraId="59C48E40" w14:textId="77777777" w:rsidR="00F263FF" w:rsidRDefault="00F263FF" w:rsidP="002E1642">
      <w:pPr>
        <w:spacing w:line="360" w:lineRule="auto"/>
      </w:pPr>
    </w:p>
    <w:p w14:paraId="236A6E7C" w14:textId="081AA642" w:rsidR="00F263FF" w:rsidRPr="00F263FF" w:rsidRDefault="002E1642" w:rsidP="00F263FF">
      <w:pPr>
        <w:spacing w:line="480" w:lineRule="auto"/>
        <w:rPr>
          <w:b/>
          <w:bCs/>
        </w:rPr>
      </w:pPr>
      <w:r w:rsidRPr="00F263FF">
        <w:rPr>
          <w:b/>
          <w:bCs/>
        </w:rPr>
        <w:t xml:space="preserve">Data i czytelny podpis </w:t>
      </w:r>
    </w:p>
    <w:p w14:paraId="1427CC77" w14:textId="4FF05E7A" w:rsidR="002E1642" w:rsidRDefault="002E1642" w:rsidP="00F263FF">
      <w:pPr>
        <w:spacing w:line="480" w:lineRule="auto"/>
      </w:pPr>
      <w:r>
        <w:t xml:space="preserve"> .....……………………………</w:t>
      </w:r>
    </w:p>
    <w:p w14:paraId="53653EDE" w14:textId="493F5082" w:rsidR="00E36F1C" w:rsidRDefault="00E36F1C" w:rsidP="002E1642"/>
    <w:p w14:paraId="1D005F4C" w14:textId="3254B8CF" w:rsidR="00E36F1C" w:rsidRDefault="00E36F1C" w:rsidP="002E1642"/>
    <w:p w14:paraId="77429AA3" w14:textId="51335D52" w:rsidR="00E36F1C" w:rsidRDefault="00E36F1C" w:rsidP="002E1642"/>
    <w:p w14:paraId="3A8FE13D" w14:textId="3CC0C1D1" w:rsidR="00E36F1C" w:rsidRDefault="00E36F1C" w:rsidP="002E1642"/>
    <w:p w14:paraId="49D854E7" w14:textId="0B3E03ED" w:rsidR="00E36F1C" w:rsidRDefault="00E36F1C" w:rsidP="002E1642"/>
    <w:p w14:paraId="6529650D" w14:textId="00168848" w:rsidR="00E36F1C" w:rsidRDefault="00E36F1C" w:rsidP="002E1642"/>
    <w:p w14:paraId="7B76DC7D" w14:textId="19F5994E" w:rsidR="00E36F1C" w:rsidRDefault="00E36F1C" w:rsidP="002E1642"/>
    <w:p w14:paraId="7E070A31" w14:textId="6F1EF73A" w:rsidR="00E36F1C" w:rsidRDefault="00E36F1C" w:rsidP="002E1642"/>
    <w:p w14:paraId="11FF6EF9" w14:textId="0F510686" w:rsidR="00E36F1C" w:rsidRDefault="00E36F1C" w:rsidP="002E1642"/>
    <w:p w14:paraId="327401C5" w14:textId="2774BA29" w:rsidR="00E36F1C" w:rsidRDefault="00E36F1C" w:rsidP="002E1642"/>
    <w:p w14:paraId="44167755" w14:textId="2CECD9D0" w:rsidR="00E36F1C" w:rsidRDefault="00E36F1C" w:rsidP="002E1642"/>
    <w:p w14:paraId="156CC38D" w14:textId="0896BA8A" w:rsidR="00E36F1C" w:rsidRDefault="00E36F1C" w:rsidP="002E1642"/>
    <w:p w14:paraId="197EEA18" w14:textId="34E769C5" w:rsidR="00E36F1C" w:rsidRDefault="00E36F1C" w:rsidP="002E1642"/>
    <w:p w14:paraId="2CD1763F" w14:textId="7AB213E4" w:rsidR="00E36F1C" w:rsidRDefault="00E36F1C" w:rsidP="002E1642"/>
    <w:p w14:paraId="31C74549" w14:textId="44B9E074" w:rsidR="00E36F1C" w:rsidRDefault="00E36F1C" w:rsidP="002E1642"/>
    <w:p w14:paraId="034B5658" w14:textId="1323151B" w:rsidR="00E36F1C" w:rsidRDefault="00E36F1C" w:rsidP="00E36F1C">
      <w:pPr>
        <w:pStyle w:val="Akapitzlist"/>
        <w:numPr>
          <w:ilvl w:val="0"/>
          <w:numId w:val="1"/>
        </w:numPr>
        <w:rPr>
          <w:b/>
          <w:bCs/>
        </w:rPr>
      </w:pPr>
      <w:r w:rsidRPr="00E36F1C">
        <w:rPr>
          <w:b/>
          <w:bCs/>
        </w:rPr>
        <w:lastRenderedPageBreak/>
        <w:t>Zgoda na wykorzystanie wizerunku</w:t>
      </w:r>
    </w:p>
    <w:p w14:paraId="43ED5AD1" w14:textId="77777777" w:rsidR="00E36F1C" w:rsidRPr="00E36F1C" w:rsidRDefault="00E36F1C" w:rsidP="00E36F1C">
      <w:pPr>
        <w:rPr>
          <w:b/>
          <w:bCs/>
        </w:rPr>
      </w:pPr>
    </w:p>
    <w:p w14:paraId="71AA14BF" w14:textId="3B8D9078" w:rsidR="00E36F1C" w:rsidRDefault="00E36F1C" w:rsidP="00F263FF">
      <w:pPr>
        <w:spacing w:line="240" w:lineRule="auto"/>
      </w:pPr>
      <w:r>
        <w:t xml:space="preserve">Niniejszym wyrażam zgodę na wykorzystywanie przez </w:t>
      </w:r>
      <w:r w:rsidR="00DE1B10">
        <w:t>Warszawski Uniwersytet Medyczn</w:t>
      </w:r>
      <w:r w:rsidR="00DE1B10">
        <w:t>y</w:t>
      </w:r>
      <w:r w:rsidR="00DE1B10">
        <w:t xml:space="preserve"> i </w:t>
      </w:r>
      <w:r w:rsidR="00DE1B10">
        <w:t xml:space="preserve">firmę </w:t>
      </w:r>
      <w:proofErr w:type="spellStart"/>
      <w:r w:rsidR="00DE1B10">
        <w:t>Boeringer</w:t>
      </w:r>
      <w:proofErr w:type="spellEnd"/>
      <w:r w:rsidR="00DE1B10">
        <w:t xml:space="preserve"> </w:t>
      </w:r>
      <w:proofErr w:type="spellStart"/>
      <w:r w:rsidR="00DE1B10">
        <w:t>Ingelheim</w:t>
      </w:r>
      <w:proofErr w:type="spellEnd"/>
      <w:r w:rsidR="00DE1B10">
        <w:t xml:space="preserve"> Sp. z </w:t>
      </w:r>
      <w:proofErr w:type="spellStart"/>
      <w:r w:rsidR="00DE1B10">
        <w:t xml:space="preserve">o.o. </w:t>
      </w:r>
      <w:r>
        <w:t>mojeg</w:t>
      </w:r>
      <w:proofErr w:type="spellEnd"/>
      <w:r>
        <w:t>o wizerunku utrwalonego w filmie</w:t>
      </w:r>
      <w:r w:rsidR="00DE1B10">
        <w:t xml:space="preserve"> </w:t>
      </w:r>
      <w:proofErr w:type="spellStart"/>
      <w:r w:rsidR="00DE1B10">
        <w:t>pt</w:t>
      </w:r>
      <w:proofErr w:type="spellEnd"/>
      <w:r w:rsidR="00DE1B10">
        <w:t>…………………</w:t>
      </w:r>
    </w:p>
    <w:p w14:paraId="46A49FF2" w14:textId="77777777" w:rsidR="00E36F1C" w:rsidRDefault="00E36F1C" w:rsidP="00F263FF">
      <w:pPr>
        <w:spacing w:line="240" w:lineRule="auto"/>
      </w:pPr>
    </w:p>
    <w:p w14:paraId="24EAE0F8" w14:textId="77777777" w:rsidR="00E36F1C" w:rsidRDefault="00E36F1C" w:rsidP="00F263FF">
      <w:pPr>
        <w:spacing w:line="240" w:lineRule="auto"/>
      </w:pPr>
      <w:r>
        <w:t>Ponadto oświadczam, iż nie wnoszę jakichkolwiek zastrzeżeń co do treści, sposobu i</w:t>
      </w:r>
    </w:p>
    <w:p w14:paraId="5D4AAC96" w14:textId="13CD0A14" w:rsidR="00E36F1C" w:rsidRDefault="00E36F1C" w:rsidP="00F263FF">
      <w:pPr>
        <w:spacing w:line="240" w:lineRule="auto"/>
      </w:pPr>
      <w:r>
        <w:t>formy prezentowanych przeze mnie wypowiedzi w filmie mego wizerunku oraz zgadzam się na ich/jego rozpowszechnianie przez</w:t>
      </w:r>
      <w:r w:rsidR="00DE1B10">
        <w:t xml:space="preserve"> </w:t>
      </w:r>
      <w:r w:rsidR="00DE1B10">
        <w:t>Warszawski Uniwersytet Medyczny</w:t>
      </w:r>
      <w:r w:rsidR="00DE1B10">
        <w:t xml:space="preserve"> i</w:t>
      </w:r>
      <w:r>
        <w:t xml:space="preserve"> </w:t>
      </w:r>
      <w:r w:rsidR="00DE1B10">
        <w:t xml:space="preserve">firmę </w:t>
      </w:r>
      <w:proofErr w:type="spellStart"/>
      <w:r w:rsidR="00DE1B10">
        <w:t>Boeringer</w:t>
      </w:r>
      <w:proofErr w:type="spellEnd"/>
      <w:r w:rsidR="00DE1B10">
        <w:t xml:space="preserve"> </w:t>
      </w:r>
      <w:proofErr w:type="spellStart"/>
      <w:r w:rsidR="00DE1B10">
        <w:t>Ingelheim</w:t>
      </w:r>
      <w:proofErr w:type="spellEnd"/>
      <w:r w:rsidR="00DE1B10">
        <w:t xml:space="preserve"> Sp. z o.o. </w:t>
      </w:r>
      <w:r>
        <w:t>dla potrzeb związanych z prowadzeniem kampanii społecznej ,,Za głosem serca”</w:t>
      </w:r>
      <w:r w:rsidR="003B778F">
        <w:t xml:space="preserve"> i innych działań</w:t>
      </w:r>
      <w:r w:rsidR="00E22851" w:rsidRPr="00E22851">
        <w:t xml:space="preserve"> edukacyjnych organizatorów konkursu prowadzonych wspólnie lub indywidualnie</w:t>
      </w:r>
      <w:r>
        <w:t xml:space="preserve">. </w:t>
      </w:r>
    </w:p>
    <w:p w14:paraId="14CBCD7D" w14:textId="75E6168F" w:rsidR="00E36F1C" w:rsidRDefault="00E36F1C" w:rsidP="00F263FF">
      <w:pPr>
        <w:spacing w:line="240" w:lineRule="auto"/>
      </w:pPr>
    </w:p>
    <w:p w14:paraId="5CA128C4" w14:textId="23ED8BE8" w:rsidR="00E36F1C" w:rsidRDefault="00E36F1C" w:rsidP="00F263FF">
      <w:pPr>
        <w:spacing w:line="240" w:lineRule="auto"/>
      </w:pPr>
      <w:r>
        <w:t xml:space="preserve">Wyrażam ponadto zgodę na wykorzystanie przez </w:t>
      </w:r>
      <w:r w:rsidR="00DE1B10">
        <w:t xml:space="preserve">Warszawski Uniwersytet Medyczny i firmę </w:t>
      </w:r>
      <w:proofErr w:type="spellStart"/>
      <w:r w:rsidR="00DE1B10">
        <w:t>Boeringer</w:t>
      </w:r>
      <w:proofErr w:type="spellEnd"/>
      <w:r w:rsidR="00DE1B10">
        <w:t xml:space="preserve"> </w:t>
      </w:r>
      <w:proofErr w:type="spellStart"/>
      <w:r w:rsidR="00DE1B10">
        <w:t>Ingelheim</w:t>
      </w:r>
      <w:proofErr w:type="spellEnd"/>
      <w:r w:rsidR="00DE1B10">
        <w:t xml:space="preserve"> Sp. z o.o.  </w:t>
      </w:r>
      <w:r>
        <w:t>lub</w:t>
      </w:r>
      <w:r w:rsidR="00DE1B10">
        <w:t xml:space="preserve"> </w:t>
      </w:r>
      <w:r>
        <w:t xml:space="preserve">przez inne osoby na zlecenie </w:t>
      </w:r>
      <w:r w:rsidR="00DE1B10">
        <w:t>Warszawski</w:t>
      </w:r>
      <w:r w:rsidR="00DE1B10">
        <w:t>ego</w:t>
      </w:r>
      <w:r w:rsidR="00DE1B10">
        <w:t xml:space="preserve"> Uniwersytet</w:t>
      </w:r>
      <w:r w:rsidR="00DE1B10">
        <w:t xml:space="preserve">u </w:t>
      </w:r>
      <w:r w:rsidR="00DE1B10">
        <w:t>Medyczn</w:t>
      </w:r>
      <w:r w:rsidR="00DE1B10">
        <w:t>ego</w:t>
      </w:r>
      <w:r w:rsidR="00DE1B10">
        <w:t xml:space="preserve"> i firm</w:t>
      </w:r>
      <w:r w:rsidR="00DE1B10">
        <w:t>y</w:t>
      </w:r>
      <w:r w:rsidR="00DE1B10">
        <w:t xml:space="preserve"> </w:t>
      </w:r>
      <w:proofErr w:type="spellStart"/>
      <w:r w:rsidR="00DE1B10">
        <w:t>Boeringer</w:t>
      </w:r>
      <w:proofErr w:type="spellEnd"/>
      <w:r w:rsidR="00DE1B10">
        <w:t xml:space="preserve"> </w:t>
      </w:r>
      <w:proofErr w:type="spellStart"/>
      <w:r w:rsidR="00DE1B10">
        <w:t>Ingelheim</w:t>
      </w:r>
      <w:proofErr w:type="spellEnd"/>
      <w:r w:rsidR="00DE1B10">
        <w:t xml:space="preserve"> Sp. z o.o. </w:t>
      </w:r>
      <w:r>
        <w:t>mojego wizerunku, poprzez m.in.:</w:t>
      </w:r>
    </w:p>
    <w:p w14:paraId="2DA5CD8E" w14:textId="77777777" w:rsidR="00E36F1C" w:rsidRDefault="00E36F1C" w:rsidP="00F263FF">
      <w:pPr>
        <w:spacing w:line="240" w:lineRule="auto"/>
      </w:pPr>
      <w:r>
        <w:t>a) zwielokrotnianie, utrwalanie, kopiowanie,</w:t>
      </w:r>
    </w:p>
    <w:p w14:paraId="4CCB9F12" w14:textId="77777777" w:rsidR="00E36F1C" w:rsidRDefault="00E36F1C" w:rsidP="00F263FF">
      <w:pPr>
        <w:spacing w:line="240" w:lineRule="auto"/>
      </w:pPr>
      <w:r>
        <w:t>b) wyświetlanie,</w:t>
      </w:r>
    </w:p>
    <w:p w14:paraId="3AA25140" w14:textId="77777777" w:rsidR="00E36F1C" w:rsidRDefault="00E36F1C" w:rsidP="00F263FF">
      <w:pPr>
        <w:spacing w:line="240" w:lineRule="auto"/>
      </w:pPr>
      <w:r>
        <w:t>c) publiczne udostępnianie,</w:t>
      </w:r>
    </w:p>
    <w:p w14:paraId="0013EAAE" w14:textId="77777777" w:rsidR="00E36F1C" w:rsidRDefault="00E36F1C" w:rsidP="00F263FF">
      <w:pPr>
        <w:spacing w:line="240" w:lineRule="auto"/>
      </w:pPr>
      <w:r>
        <w:t>d) udostępnianie w środkach masowego przekazu,</w:t>
      </w:r>
    </w:p>
    <w:p w14:paraId="171ED44E" w14:textId="77777777" w:rsidR="00E36F1C" w:rsidRDefault="00E36F1C" w:rsidP="00F263FF">
      <w:pPr>
        <w:spacing w:line="240" w:lineRule="auto"/>
      </w:pPr>
      <w:r>
        <w:t>e) druki, ulotki reklamowe, foldery,</w:t>
      </w:r>
    </w:p>
    <w:p w14:paraId="271C39C6" w14:textId="1EB552E5" w:rsidR="00E36F1C" w:rsidRDefault="00E36F1C" w:rsidP="00F263FF">
      <w:pPr>
        <w:spacing w:line="240" w:lineRule="auto"/>
      </w:pPr>
      <w:r>
        <w:t>f) wykorzystanie w materiałach udostępnianych na platformach mediów społecznościowych oraz witrynach internetowych powiązanych z kampanią ,,Za głosem serca”</w:t>
      </w:r>
      <w:r w:rsidR="000702B4">
        <w:t xml:space="preserve"> i innymi działaniami edukacyjnymi Organizatorów konkursu</w:t>
      </w:r>
      <w:r w:rsidR="00333518">
        <w:t>.</w:t>
      </w:r>
    </w:p>
    <w:p w14:paraId="00E116E7" w14:textId="2769A37D" w:rsidR="00E36F1C" w:rsidRDefault="00E36F1C" w:rsidP="00F263FF">
      <w:pPr>
        <w:spacing w:line="240" w:lineRule="auto"/>
      </w:pPr>
    </w:p>
    <w:p w14:paraId="56383F22" w14:textId="77777777" w:rsidR="00E36F1C" w:rsidRDefault="00E36F1C" w:rsidP="00F263FF">
      <w:pPr>
        <w:spacing w:line="240" w:lineRule="auto"/>
      </w:pPr>
      <w:r>
        <w:t>Oświadczam, że wykorzystanie wizerunku zgodnie z niniejszą Zgodą nie narusza moich dóbr</w:t>
      </w:r>
    </w:p>
    <w:p w14:paraId="46DAE36E" w14:textId="77777777" w:rsidR="00E36F1C" w:rsidRDefault="00E36F1C" w:rsidP="00F263FF">
      <w:pPr>
        <w:spacing w:line="240" w:lineRule="auto"/>
      </w:pPr>
      <w:r>
        <w:t>osobistych ani innych praw oraz że niniejszą zgodę udzielam nieodpłatnie.</w:t>
      </w:r>
    </w:p>
    <w:p w14:paraId="5653BD5D" w14:textId="6125EEBB" w:rsidR="00E36F1C" w:rsidRDefault="00E36F1C" w:rsidP="00F263FF">
      <w:pPr>
        <w:spacing w:line="240" w:lineRule="auto"/>
      </w:pPr>
    </w:p>
    <w:p w14:paraId="659480C9" w14:textId="77777777" w:rsidR="00E36F1C" w:rsidRDefault="00E36F1C" w:rsidP="00F263FF">
      <w:pPr>
        <w:spacing w:line="240" w:lineRule="auto"/>
      </w:pPr>
      <w:r>
        <w:t>Oświadczam, że jestem osobą pełnoletnią i nieograniczoną w zdolności do czynności</w:t>
      </w:r>
    </w:p>
    <w:p w14:paraId="0D1D7D5C" w14:textId="10AC1054" w:rsidR="00E36F1C" w:rsidRDefault="00E36F1C" w:rsidP="00F263FF">
      <w:pPr>
        <w:spacing w:line="240" w:lineRule="auto"/>
      </w:pPr>
      <w:r>
        <w:t>prawnych, oraz że zapoznałem/</w:t>
      </w:r>
      <w:proofErr w:type="spellStart"/>
      <w:r>
        <w:t>am</w:t>
      </w:r>
      <w:proofErr w:type="spellEnd"/>
      <w:r>
        <w:t xml:space="preserve"> się z powyższą treścią i w pełni ją rozumiem i akceptuję.</w:t>
      </w:r>
    </w:p>
    <w:p w14:paraId="33FB163F" w14:textId="42913D69" w:rsidR="00F263FF" w:rsidRDefault="00F263FF" w:rsidP="00F263FF">
      <w:pPr>
        <w:spacing w:line="240" w:lineRule="auto"/>
      </w:pPr>
    </w:p>
    <w:p w14:paraId="58EDCCC5" w14:textId="77777777" w:rsidR="00F263FF" w:rsidRDefault="00F263FF" w:rsidP="00F263FF">
      <w:pPr>
        <w:spacing w:line="240" w:lineRule="auto"/>
      </w:pPr>
    </w:p>
    <w:p w14:paraId="393FFD3C" w14:textId="5A689B69" w:rsidR="00E36F1C" w:rsidRPr="00F263FF" w:rsidRDefault="00F263FF" w:rsidP="00F263FF">
      <w:pPr>
        <w:spacing w:line="240" w:lineRule="auto"/>
        <w:rPr>
          <w:b/>
          <w:bCs/>
        </w:rPr>
      </w:pPr>
      <w:r w:rsidRPr="00F263FF">
        <w:rPr>
          <w:b/>
          <w:bCs/>
        </w:rPr>
        <w:t xml:space="preserve">Data i czytelny podpis: </w:t>
      </w:r>
    </w:p>
    <w:p w14:paraId="7A1EFB3C" w14:textId="119922D0" w:rsidR="00F263FF" w:rsidRDefault="00F263FF" w:rsidP="00F263FF">
      <w:pPr>
        <w:spacing w:line="240" w:lineRule="auto"/>
      </w:pPr>
    </w:p>
    <w:p w14:paraId="3AD93C56" w14:textId="1AC98E7A" w:rsidR="00F263FF" w:rsidRDefault="00F263FF" w:rsidP="00F263FF">
      <w:pPr>
        <w:spacing w:line="240" w:lineRule="auto"/>
      </w:pPr>
      <w:r>
        <w:t>…………………………………………</w:t>
      </w:r>
    </w:p>
    <w:sectPr w:rsidR="00F263FF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3129E85" w14:textId="77777777" w:rsidR="007E2E40" w:rsidRDefault="007E2E40" w:rsidP="00A704A2">
      <w:pPr>
        <w:spacing w:after="0" w:line="240" w:lineRule="auto"/>
      </w:pPr>
      <w:r>
        <w:separator/>
      </w:r>
    </w:p>
  </w:endnote>
  <w:endnote w:type="continuationSeparator" w:id="0">
    <w:p w14:paraId="42451449" w14:textId="77777777" w:rsidR="007E2E40" w:rsidRDefault="007E2E40" w:rsidP="00A704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DengXian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2634774" w14:textId="77777777" w:rsidR="007E2E40" w:rsidRDefault="007E2E40" w:rsidP="00A704A2">
      <w:pPr>
        <w:spacing w:after="0" w:line="240" w:lineRule="auto"/>
      </w:pPr>
      <w:r>
        <w:separator/>
      </w:r>
    </w:p>
  </w:footnote>
  <w:footnote w:type="continuationSeparator" w:id="0">
    <w:p w14:paraId="12BE65DB" w14:textId="77777777" w:rsidR="007E2E40" w:rsidRDefault="007E2E40" w:rsidP="00A704A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D65238F"/>
    <w:multiLevelType w:val="hybridMultilevel"/>
    <w:tmpl w:val="9CE0B9A6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47155549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2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ExNza0MLM0NDIxMjJS0lEKTi0uzszPAykwqgUABzO35SwAAAA="/>
  </w:docVars>
  <w:rsids>
    <w:rsidRoot w:val="002E1642"/>
    <w:rsid w:val="000702B4"/>
    <w:rsid w:val="000E0602"/>
    <w:rsid w:val="00255DBB"/>
    <w:rsid w:val="002E1642"/>
    <w:rsid w:val="00333518"/>
    <w:rsid w:val="0034755B"/>
    <w:rsid w:val="003B778F"/>
    <w:rsid w:val="0062410F"/>
    <w:rsid w:val="006C4C4D"/>
    <w:rsid w:val="007E2E40"/>
    <w:rsid w:val="00976AA4"/>
    <w:rsid w:val="00A704A2"/>
    <w:rsid w:val="00AE6CEA"/>
    <w:rsid w:val="00BD3187"/>
    <w:rsid w:val="00CB483C"/>
    <w:rsid w:val="00D13E02"/>
    <w:rsid w:val="00D465BB"/>
    <w:rsid w:val="00DE1B10"/>
    <w:rsid w:val="00E22851"/>
    <w:rsid w:val="00E36F1C"/>
    <w:rsid w:val="00F005D1"/>
    <w:rsid w:val="00F263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5AC2A5F6"/>
  <w15:chartTrackingRefBased/>
  <w15:docId w15:val="{AD3F61DF-D760-4A7F-A4B0-C33A0C6C9A6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pl-PL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2E1642"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2E1642"/>
    <w:pPr>
      <w:ind w:left="720"/>
      <w:contextualSpacing/>
    </w:pPr>
  </w:style>
  <w:style w:type="character" w:styleId="Odwoaniedokomentarza">
    <w:name w:val="annotation reference"/>
    <w:basedOn w:val="Domylnaczcionkaakapitu"/>
    <w:uiPriority w:val="99"/>
    <w:semiHidden/>
    <w:unhideWhenUsed/>
    <w:rsid w:val="00E36F1C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unhideWhenUsed/>
    <w:rsid w:val="00E36F1C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E36F1C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E36F1C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E36F1C"/>
    <w:rPr>
      <w:b/>
      <w:bCs/>
      <w:sz w:val="20"/>
      <w:szCs w:val="20"/>
    </w:rPr>
  </w:style>
  <w:style w:type="paragraph" w:styleId="Nagwek">
    <w:name w:val="header"/>
    <w:basedOn w:val="Normalny"/>
    <w:link w:val="NagwekZnak"/>
    <w:uiPriority w:val="99"/>
    <w:unhideWhenUsed/>
    <w:rsid w:val="00A704A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A704A2"/>
  </w:style>
  <w:style w:type="paragraph" w:styleId="Stopka">
    <w:name w:val="footer"/>
    <w:basedOn w:val="Normalny"/>
    <w:link w:val="StopkaZnak"/>
    <w:uiPriority w:val="99"/>
    <w:unhideWhenUsed/>
    <w:rsid w:val="00A704A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A704A2"/>
  </w:style>
  <w:style w:type="paragraph" w:styleId="Poprawka">
    <w:name w:val="Revision"/>
    <w:hidden/>
    <w:uiPriority w:val="99"/>
    <w:semiHidden/>
    <w:rsid w:val="006C4C4D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theme" Target="theme/theme1.xml"/><Relationship Id="rId5" Type="http://schemas.openxmlformats.org/officeDocument/2006/relationships/styles" Target="styles.xml"/><Relationship Id="rId10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AB786A3F625D9543BBCDA83E689D30AB" ma:contentTypeVersion="14" ma:contentTypeDescription="Utwórz nowy dokument." ma:contentTypeScope="" ma:versionID="a53fea1ce4a6e02e3fc8e619c7360162">
  <xsd:schema xmlns:xsd="http://www.w3.org/2001/XMLSchema" xmlns:xs="http://www.w3.org/2001/XMLSchema" xmlns:p="http://schemas.microsoft.com/office/2006/metadata/properties" xmlns:ns3="bcbc0f23-5bec-44d2-b12a-d2674c877b79" xmlns:ns4="71cff32e-dfca-41d4-941a-c53d870a1fc1" targetNamespace="http://schemas.microsoft.com/office/2006/metadata/properties" ma:root="true" ma:fieldsID="5dced184140607977027622ed2e380c1" ns3:_="" ns4:_="">
    <xsd:import namespace="bcbc0f23-5bec-44d2-b12a-d2674c877b79"/>
    <xsd:import namespace="71cff32e-dfca-41d4-941a-c53d870a1fc1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LengthInSeconds" minOccurs="0"/>
                <xsd:element ref="ns4:SharedWithUsers" minOccurs="0"/>
                <xsd:element ref="ns4:SharedWithDetails" minOccurs="0"/>
                <xsd:element ref="ns4:SharingHintHash" minOccurs="0"/>
                <xsd:element ref="ns3:_activit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cbc0f23-5bec-44d2-b12a-d2674c877b7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7" nillable="true" ma:displayName="Length (seconds)" ma:internalName="MediaLengthInSeconds" ma:readOnly="true">
      <xsd:simpleType>
        <xsd:restriction base="dms:Unknown"/>
      </xsd:simpleType>
    </xsd:element>
    <xsd:element name="_activity" ma:index="21" nillable="true" ma:displayName="_activity" ma:hidden="true" ma:internalName="_activity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cff32e-dfca-41d4-941a-c53d870a1fc1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Udostępniani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Udostępnione dla — szczegóły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0" nillable="true" ma:displayName="Skrót wskazówki dotyczącej udostępniania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bcbc0f23-5bec-44d2-b12a-d2674c877b79" xsi:nil="true"/>
  </documentManagement>
</p:properties>
</file>

<file path=customXml/itemProps1.xml><?xml version="1.0" encoding="utf-8"?>
<ds:datastoreItem xmlns:ds="http://schemas.openxmlformats.org/officeDocument/2006/customXml" ds:itemID="{5A2E07EA-D334-4C6F-B0DD-534E95A7BC9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cbc0f23-5bec-44d2-b12a-d2674c877b79"/>
    <ds:schemaRef ds:uri="71cff32e-dfca-41d4-941a-c53d870a1fc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1756C6C2-122D-4E2A-BAF3-774FEDACEF27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46D7DB7E-2E68-498A-9213-56F7F9D6A4E9}">
  <ds:schemaRefs>
    <ds:schemaRef ds:uri="http://schemas.microsoft.com/office/2006/metadata/properties"/>
    <ds:schemaRef ds:uri="http://schemas.microsoft.com/office/infopath/2007/PartnerControls"/>
    <ds:schemaRef ds:uri="bcbc0f23-5bec-44d2-b12a-d2674c877b79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2</Pages>
  <Words>324</Words>
  <Characters>1946</Characters>
  <Application>Microsoft Office Word</Application>
  <DocSecurity>0</DocSecurity>
  <Lines>16</Lines>
  <Paragraphs>4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cp:keywords/>
  <dc:description/>
  <cp:lastModifiedBy>Aleksandra Kielan</cp:lastModifiedBy>
  <cp:revision>7</cp:revision>
  <dcterms:created xsi:type="dcterms:W3CDTF">2023-03-30T12:02:00Z</dcterms:created>
  <dcterms:modified xsi:type="dcterms:W3CDTF">2023-05-08T13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ffadd963b8ed465d2f2b568dcab849824044c33522d6e705f5df4610561931b</vt:lpwstr>
  </property>
  <property fmtid="{D5CDD505-2E9C-101B-9397-08002B2CF9AE}" pid="3" name="ContentTypeId">
    <vt:lpwstr>0x010100AB786A3F625D9543BBCDA83E689D30AB</vt:lpwstr>
  </property>
</Properties>
</file>